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NE ASTUDI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TUDI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1 Brice Avenue, Mundelein, IL, USA Mundelein, IL, USA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NE.ASTUDILL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7258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LAN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